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DF3374" w14:textId="77777777" w:rsidR="00857A5D" w:rsidRDefault="00857A5D" w:rsidP="00857A5D">
      <w:pPr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UNIWERSYTET JANA DŁUGOSZA W CZĘSTOCHOWIE</w:t>
      </w:r>
    </w:p>
    <w:p w14:paraId="49C5E7D8" w14:textId="77777777" w:rsidR="00857A5D" w:rsidRDefault="00857A5D" w:rsidP="00857A5D">
      <w:r>
        <w:rPr>
          <w:noProof/>
          <w:lang w:eastAsia="pl-PL"/>
        </w:rPr>
        <w:drawing>
          <wp:inline distT="0" distB="0" distL="0" distR="0" wp14:anchorId="1D3871FA" wp14:editId="19793DD1">
            <wp:extent cx="866775" cy="1047750"/>
            <wp:effectExtent l="0" t="0" r="0" b="0"/>
            <wp:docPr id="1" name="Obraz 14137898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41378984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C294D" w14:textId="77777777" w:rsidR="00857A5D" w:rsidRDefault="00857A5D" w:rsidP="00857A5D">
      <w:pPr>
        <w:rPr>
          <w:sz w:val="28"/>
          <w:szCs w:val="28"/>
        </w:rPr>
      </w:pPr>
      <w:r>
        <w:rPr>
          <w:sz w:val="28"/>
          <w:szCs w:val="28"/>
        </w:rPr>
        <w:t>Wydział Nauk Ścisłych, Przyrodniczych i Technicznych</w:t>
      </w:r>
    </w:p>
    <w:p w14:paraId="12A95507" w14:textId="77777777" w:rsidR="00857A5D" w:rsidRDefault="00857A5D" w:rsidP="00857A5D">
      <w:pPr>
        <w:rPr>
          <w:sz w:val="28"/>
          <w:szCs w:val="28"/>
        </w:rPr>
      </w:pPr>
    </w:p>
    <w:p w14:paraId="052FB028" w14:textId="73C712EC" w:rsidR="00857A5D" w:rsidRPr="00C23CAE" w:rsidRDefault="00857A5D" w:rsidP="00C23CAE">
      <w:pPr>
        <w:jc w:val="left"/>
        <w:rPr>
          <w:b/>
          <w:bCs/>
          <w:sz w:val="24"/>
          <w:szCs w:val="32"/>
        </w:rPr>
      </w:pPr>
      <w:r w:rsidRPr="00C23CAE">
        <w:rPr>
          <w:sz w:val="24"/>
          <w:szCs w:val="32"/>
        </w:rPr>
        <w:t xml:space="preserve">Kierunek: </w:t>
      </w:r>
      <w:r w:rsidR="00C97A1E">
        <w:rPr>
          <w:b/>
          <w:bCs/>
          <w:sz w:val="24"/>
          <w:szCs w:val="32"/>
        </w:rPr>
        <w:t>…………………….</w:t>
      </w:r>
    </w:p>
    <w:p w14:paraId="1185B45E" w14:textId="32150846" w:rsidR="00857A5D" w:rsidRPr="00C23CAE" w:rsidRDefault="00857A5D" w:rsidP="00C23CAE">
      <w:pPr>
        <w:jc w:val="left"/>
        <w:rPr>
          <w:sz w:val="24"/>
          <w:szCs w:val="32"/>
        </w:rPr>
      </w:pPr>
      <w:r w:rsidRPr="00C23CAE">
        <w:rPr>
          <w:sz w:val="24"/>
          <w:szCs w:val="32"/>
        </w:rPr>
        <w:t xml:space="preserve">Specjalność: </w:t>
      </w:r>
      <w:r w:rsidR="00406F89">
        <w:rPr>
          <w:b/>
          <w:bCs/>
          <w:sz w:val="24"/>
          <w:szCs w:val="32"/>
        </w:rPr>
        <w:t>…………</w:t>
      </w:r>
    </w:p>
    <w:p w14:paraId="516538B6" w14:textId="77777777" w:rsidR="00857A5D" w:rsidRDefault="00857A5D" w:rsidP="00857A5D">
      <w:pPr>
        <w:rPr>
          <w:szCs w:val="24"/>
        </w:rPr>
      </w:pPr>
    </w:p>
    <w:p w14:paraId="333D91A8" w14:textId="77777777" w:rsidR="00857A5D" w:rsidRDefault="00857A5D" w:rsidP="00857A5D">
      <w:pPr>
        <w:rPr>
          <w:szCs w:val="24"/>
        </w:rPr>
      </w:pPr>
    </w:p>
    <w:p w14:paraId="5C09B751" w14:textId="77777777" w:rsidR="00857A5D" w:rsidRDefault="00857A5D" w:rsidP="00857A5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mię i Nazwisko</w:t>
      </w:r>
    </w:p>
    <w:p w14:paraId="7BCA7DBB" w14:textId="77777777" w:rsidR="00857A5D" w:rsidRPr="00857A5D" w:rsidRDefault="00857A5D" w:rsidP="00857A5D">
      <w:pPr>
        <w:rPr>
          <w:b/>
          <w:bCs/>
          <w:sz w:val="28"/>
          <w:szCs w:val="28"/>
        </w:rPr>
      </w:pPr>
      <w:r w:rsidRPr="00857A5D">
        <w:rPr>
          <w:sz w:val="28"/>
          <w:szCs w:val="28"/>
        </w:rPr>
        <w:t>Nr albumu: …..</w:t>
      </w:r>
    </w:p>
    <w:p w14:paraId="224670F0" w14:textId="77777777" w:rsidR="00857A5D" w:rsidRPr="00857A5D" w:rsidRDefault="00857A5D" w:rsidP="00857A5D">
      <w:pPr>
        <w:rPr>
          <w:b/>
          <w:bCs/>
          <w:sz w:val="28"/>
          <w:szCs w:val="28"/>
        </w:rPr>
      </w:pPr>
    </w:p>
    <w:p w14:paraId="0367605D" w14:textId="77777777" w:rsidR="00857A5D" w:rsidRPr="000A3FCA" w:rsidRDefault="00857A5D" w:rsidP="00857A5D">
      <w:pPr>
        <w:rPr>
          <w:b/>
          <w:bCs/>
          <w:sz w:val="28"/>
          <w:szCs w:val="28"/>
        </w:rPr>
      </w:pPr>
      <w:r w:rsidRPr="000A3FCA">
        <w:rPr>
          <w:b/>
          <w:bCs/>
          <w:sz w:val="28"/>
          <w:szCs w:val="28"/>
        </w:rPr>
        <w:t>Tytuł w języku polskim</w:t>
      </w:r>
    </w:p>
    <w:p w14:paraId="2FE8739A" w14:textId="77777777" w:rsidR="00857A5D" w:rsidRPr="000A3FCA" w:rsidRDefault="00857A5D" w:rsidP="00857A5D">
      <w:pPr>
        <w:rPr>
          <w:b/>
          <w:bCs/>
          <w:sz w:val="28"/>
          <w:szCs w:val="28"/>
        </w:rPr>
      </w:pPr>
      <w:r w:rsidRPr="000A3FCA">
        <w:rPr>
          <w:b/>
          <w:bCs/>
          <w:sz w:val="28"/>
          <w:szCs w:val="28"/>
        </w:rPr>
        <w:t xml:space="preserve">Tytuł w języku </w:t>
      </w:r>
      <w:r>
        <w:rPr>
          <w:b/>
          <w:bCs/>
          <w:sz w:val="28"/>
          <w:szCs w:val="28"/>
        </w:rPr>
        <w:t>angielskim</w:t>
      </w:r>
    </w:p>
    <w:p w14:paraId="03A7AE0B" w14:textId="77777777" w:rsidR="00857A5D" w:rsidRPr="000A3FCA" w:rsidRDefault="00857A5D" w:rsidP="00857A5D">
      <w:pPr>
        <w:rPr>
          <w:szCs w:val="24"/>
        </w:rPr>
      </w:pPr>
    </w:p>
    <w:p w14:paraId="52CCA054" w14:textId="77777777" w:rsidR="00857A5D" w:rsidRPr="000A3FCA" w:rsidRDefault="00857A5D" w:rsidP="00857A5D">
      <w:pPr>
        <w:rPr>
          <w:szCs w:val="24"/>
        </w:rPr>
      </w:pPr>
    </w:p>
    <w:p w14:paraId="0F2FA989" w14:textId="72BA1533" w:rsidR="00857A5D" w:rsidRDefault="00857A5D" w:rsidP="00C97A1E">
      <w:pPr>
        <w:ind w:left="4139"/>
        <w:jc w:val="left"/>
        <w:rPr>
          <w:szCs w:val="24"/>
        </w:rPr>
      </w:pPr>
      <w:r>
        <w:rPr>
          <w:szCs w:val="24"/>
        </w:rPr>
        <w:t xml:space="preserve">Praca </w:t>
      </w:r>
      <w:r w:rsidR="00C97A1E">
        <w:rPr>
          <w:szCs w:val="24"/>
        </w:rPr>
        <w:t>inżynierska/</w:t>
      </w:r>
      <w:r w:rsidR="00406F89">
        <w:rPr>
          <w:szCs w:val="24"/>
        </w:rPr>
        <w:t>magisterska</w:t>
      </w:r>
      <w:r>
        <w:rPr>
          <w:szCs w:val="24"/>
        </w:rPr>
        <w:t xml:space="preserve"> przygotowana pod</w:t>
      </w:r>
      <w:r w:rsidR="00C97A1E">
        <w:rPr>
          <w:szCs w:val="24"/>
        </w:rPr>
        <w:t xml:space="preserve"> </w:t>
      </w:r>
      <w:r>
        <w:rPr>
          <w:szCs w:val="24"/>
        </w:rPr>
        <w:t>kierunkiem …………………………………………</w:t>
      </w:r>
    </w:p>
    <w:p w14:paraId="32879947" w14:textId="77777777" w:rsidR="00857A5D" w:rsidRDefault="00857A5D" w:rsidP="00857A5D">
      <w:pPr>
        <w:rPr>
          <w:szCs w:val="24"/>
        </w:rPr>
      </w:pPr>
    </w:p>
    <w:p w14:paraId="17100E97" w14:textId="77777777" w:rsidR="00857A5D" w:rsidRDefault="00857A5D" w:rsidP="00857A5D">
      <w:pPr>
        <w:rPr>
          <w:szCs w:val="24"/>
        </w:rPr>
      </w:pPr>
    </w:p>
    <w:p w14:paraId="1CE4B09F" w14:textId="77777777" w:rsidR="001F41C1" w:rsidRDefault="001F41C1" w:rsidP="00857A5D">
      <w:pPr>
        <w:rPr>
          <w:szCs w:val="24"/>
        </w:rPr>
      </w:pPr>
    </w:p>
    <w:p w14:paraId="5E0C6981" w14:textId="751CEF41" w:rsidR="00857A5D" w:rsidRDefault="00857A5D" w:rsidP="00857A5D">
      <w:pPr>
        <w:rPr>
          <w:szCs w:val="24"/>
        </w:rPr>
      </w:pPr>
      <w:r>
        <w:rPr>
          <w:szCs w:val="24"/>
        </w:rPr>
        <w:t>Częstochowa, 202</w:t>
      </w:r>
      <w:r w:rsidR="00406F89">
        <w:rPr>
          <w:szCs w:val="24"/>
        </w:rPr>
        <w:t>6</w:t>
      </w:r>
    </w:p>
    <w:p w14:paraId="5794E8AE" w14:textId="77777777" w:rsidR="00C23CAE" w:rsidRDefault="00C23CAE" w:rsidP="00857A5D">
      <w:pPr>
        <w:pStyle w:val="Tytu"/>
      </w:pPr>
    </w:p>
    <w:p w14:paraId="78A8F584" w14:textId="3654357E" w:rsidR="005C2666" w:rsidRDefault="00857A5D" w:rsidP="00C23CAE">
      <w:pPr>
        <w:pStyle w:val="Tytu"/>
      </w:pPr>
      <w:bookmarkStart w:id="1" w:name="_Toc180231427"/>
      <w:bookmarkStart w:id="2" w:name="_Toc180231619"/>
      <w:r>
        <w:lastRenderedPageBreak/>
        <w:t>Streszczenie:</w:t>
      </w:r>
      <w:bookmarkEnd w:id="1"/>
      <w:bookmarkEnd w:id="2"/>
    </w:p>
    <w:p w14:paraId="74A27D11" w14:textId="77777777" w:rsidR="00857A5D" w:rsidRDefault="00857A5D" w:rsidP="00C23CAE">
      <w:pPr>
        <w:pStyle w:val="Tytu"/>
      </w:pPr>
    </w:p>
    <w:p w14:paraId="081C21F5" w14:textId="77777777" w:rsidR="00857A5D" w:rsidRDefault="00857A5D" w:rsidP="00C23CAE">
      <w:pPr>
        <w:pStyle w:val="Tytu"/>
      </w:pPr>
    </w:p>
    <w:p w14:paraId="1241D6DE" w14:textId="77777777" w:rsidR="00857A5D" w:rsidRDefault="00857A5D" w:rsidP="00C23CAE">
      <w:pPr>
        <w:pStyle w:val="Tytu"/>
      </w:pPr>
    </w:p>
    <w:p w14:paraId="6B6B76F4" w14:textId="77777777" w:rsidR="00857A5D" w:rsidRDefault="00857A5D" w:rsidP="00C23CAE">
      <w:pPr>
        <w:pStyle w:val="Tytu"/>
      </w:pPr>
    </w:p>
    <w:p w14:paraId="0DE9EA49" w14:textId="77777777" w:rsidR="00857A5D" w:rsidRDefault="00857A5D" w:rsidP="00C23CAE">
      <w:pPr>
        <w:pStyle w:val="Tytu"/>
      </w:pPr>
    </w:p>
    <w:p w14:paraId="2826E7AA" w14:textId="77777777" w:rsidR="00857A5D" w:rsidRDefault="00857A5D" w:rsidP="00C23CAE">
      <w:pPr>
        <w:pStyle w:val="Tytu"/>
      </w:pPr>
    </w:p>
    <w:p w14:paraId="58A8F6B6" w14:textId="77777777" w:rsidR="00857A5D" w:rsidRDefault="00857A5D" w:rsidP="00C23CAE">
      <w:pPr>
        <w:pStyle w:val="Tytu"/>
      </w:pPr>
    </w:p>
    <w:p w14:paraId="3B80F2B3" w14:textId="77777777" w:rsidR="001F41C1" w:rsidRPr="001F41C1" w:rsidRDefault="001F41C1" w:rsidP="001F41C1"/>
    <w:p w14:paraId="546BF1BB" w14:textId="77777777" w:rsidR="00857A5D" w:rsidRDefault="00857A5D" w:rsidP="00C23CAE">
      <w:pPr>
        <w:pStyle w:val="Tytu"/>
      </w:pPr>
    </w:p>
    <w:p w14:paraId="3FF6EB13" w14:textId="245582DC" w:rsidR="00857A5D" w:rsidRDefault="00857A5D" w:rsidP="00C23CAE">
      <w:pPr>
        <w:pStyle w:val="Tytu"/>
      </w:pPr>
      <w:bookmarkStart w:id="3" w:name="_Toc180231428"/>
      <w:bookmarkStart w:id="4" w:name="_Toc180231620"/>
      <w:r>
        <w:t>Abstract:</w:t>
      </w:r>
      <w:bookmarkEnd w:id="3"/>
      <w:bookmarkEnd w:id="4"/>
    </w:p>
    <w:p w14:paraId="7F8A0AB5" w14:textId="77777777" w:rsidR="00857A5D" w:rsidRDefault="00857A5D">
      <w:pPr>
        <w:suppressAutoHyphens w:val="0"/>
        <w:spacing w:line="259" w:lineRule="auto"/>
        <w:rPr>
          <w:rFonts w:eastAsiaTheme="majorEastAsia" w:cstheme="majorBidi"/>
          <w:b/>
          <w:spacing w:val="-10"/>
          <w:kern w:val="28"/>
          <w:sz w:val="32"/>
          <w:szCs w:val="56"/>
        </w:rPr>
      </w:pPr>
      <w:r>
        <w:br w:type="page"/>
      </w:r>
    </w:p>
    <w:p w14:paraId="55687B78" w14:textId="00188CDF" w:rsidR="00857A5D" w:rsidRDefault="00857A5D" w:rsidP="00C23CAE">
      <w:pPr>
        <w:pStyle w:val="Tytu"/>
      </w:pPr>
      <w:bookmarkStart w:id="5" w:name="_Toc180231429"/>
      <w:bookmarkStart w:id="6" w:name="_Toc180231621"/>
      <w:r w:rsidRPr="00857A5D">
        <w:lastRenderedPageBreak/>
        <w:t>Spis treści</w:t>
      </w:r>
      <w:bookmarkEnd w:id="5"/>
      <w:bookmarkEnd w:id="6"/>
    </w:p>
    <w:sdt>
      <w:sdtPr>
        <w:rPr>
          <w:rFonts w:asciiTheme="minorHAnsi" w:eastAsiaTheme="minorHAnsi" w:hAnsiTheme="minorHAnsi" w:cstheme="minorBidi"/>
          <w:color w:val="auto"/>
          <w:sz w:val="20"/>
          <w:szCs w:val="22"/>
          <w:lang w:eastAsia="en-US"/>
        </w:rPr>
        <w:id w:val="-10958965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CB4F23F" w14:textId="5177D1E7" w:rsidR="00355A1F" w:rsidRDefault="00355A1F">
          <w:pPr>
            <w:pStyle w:val="Nagwekspisutreci"/>
          </w:pPr>
          <w:r>
            <w:t>Spis treści</w:t>
          </w:r>
        </w:p>
        <w:p w14:paraId="23DB30FD" w14:textId="0EFDCECC" w:rsidR="00355A1F" w:rsidRDefault="00355A1F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2"/>
              <w:lang w:eastAsia="pl-PL"/>
              <w14:ligatures w14:val="standardContextual"/>
            </w:rPr>
          </w:pPr>
          <w:r>
            <w:fldChar w:fldCharType="begin"/>
          </w:r>
          <w:r>
            <w:instrText xml:space="preserve"> TOC \o "2-3" \t "Tytuł;1" </w:instrText>
          </w:r>
          <w:r>
            <w:fldChar w:fldCharType="separate"/>
          </w:r>
          <w:r>
            <w:rPr>
              <w:noProof/>
            </w:rPr>
            <w:t>Streszczenie: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8023161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2AF31D46" w14:textId="53FCF3A5" w:rsidR="00355A1F" w:rsidRDefault="00355A1F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2"/>
              <w:lang w:eastAsia="pl-PL"/>
              <w14:ligatures w14:val="standardContextual"/>
            </w:rPr>
          </w:pPr>
          <w:r>
            <w:rPr>
              <w:noProof/>
            </w:rPr>
            <w:t>Abstract: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8023162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4BB6C538" w14:textId="61A2A6DF" w:rsidR="00355A1F" w:rsidRDefault="00355A1F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2"/>
              <w:lang w:eastAsia="pl-PL"/>
              <w14:ligatures w14:val="standardContextual"/>
            </w:rPr>
          </w:pPr>
          <w:r>
            <w:rPr>
              <w:noProof/>
            </w:rPr>
            <w:t>Spis treści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8023162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3DB8D76D" w14:textId="405BADC3" w:rsidR="00355A1F" w:rsidRDefault="00355A1F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2"/>
              <w:lang w:eastAsia="pl-PL"/>
              <w14:ligatures w14:val="standardContextual"/>
            </w:rPr>
          </w:pPr>
          <w:r>
            <w:rPr>
              <w:noProof/>
            </w:rPr>
            <w:t>Wstęp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8023162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772D4184" w14:textId="1982FBEC" w:rsidR="00355A1F" w:rsidRDefault="00355A1F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2"/>
              <w:lang w:eastAsia="pl-PL"/>
              <w14:ligatures w14:val="standardContextual"/>
            </w:rPr>
          </w:pPr>
          <w:r w:rsidRPr="00EA1161">
            <w:rPr>
              <w:bCs/>
              <w:noProof/>
            </w:rPr>
            <w:t>1. Rozdział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8023162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5</w:t>
          </w:r>
          <w:r>
            <w:rPr>
              <w:noProof/>
            </w:rPr>
            <w:fldChar w:fldCharType="end"/>
          </w:r>
        </w:p>
        <w:p w14:paraId="1E376BC0" w14:textId="5D695C0F" w:rsidR="00355A1F" w:rsidRDefault="00355A1F" w:rsidP="00355A1F">
          <w:pPr>
            <w:pStyle w:val="Spistreci1"/>
            <w:rPr>
              <w:rFonts w:eastAsiaTheme="minorEastAsia"/>
              <w:noProof/>
              <w:kern w:val="2"/>
              <w:sz w:val="22"/>
              <w:lang w:eastAsia="pl-PL"/>
              <w14:ligatures w14:val="standardContextual"/>
            </w:rPr>
          </w:pPr>
          <w:r w:rsidRPr="00EA1161">
            <w:rPr>
              <w:bCs/>
              <w:noProof/>
            </w:rPr>
            <w:t>1.</w:t>
          </w:r>
          <w:r>
            <w:rPr>
              <w:noProof/>
            </w:rPr>
            <w:t>1. Tytuł podrozdziału………………………………………………………………………………………………………….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8023162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5</w:t>
          </w:r>
          <w:r>
            <w:rPr>
              <w:noProof/>
            </w:rPr>
            <w:fldChar w:fldCharType="end"/>
          </w:r>
        </w:p>
        <w:p w14:paraId="4F2D75E6" w14:textId="3F88DF21" w:rsidR="00355A1F" w:rsidRDefault="00355A1F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2"/>
              <w:lang w:eastAsia="pl-PL"/>
              <w14:ligatures w14:val="standardContextual"/>
            </w:rPr>
          </w:pPr>
          <w:r w:rsidRPr="00EA1161">
            <w:rPr>
              <w:bCs/>
              <w:noProof/>
            </w:rPr>
            <w:t>1</w:t>
          </w:r>
          <w:r w:rsidRPr="00EA1161">
            <w:rPr>
              <w:noProof/>
            </w:rPr>
            <w:t>.</w:t>
          </w:r>
          <w:r>
            <w:rPr>
              <w:noProof/>
            </w:rPr>
            <w:t>1.1. Tytuł podpodrozdziału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8023162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1E10C788" w14:textId="2DB03FDA" w:rsidR="00355A1F" w:rsidRDefault="00355A1F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2"/>
              <w:lang w:eastAsia="pl-PL"/>
              <w14:ligatures w14:val="standardContextual"/>
            </w:rPr>
          </w:pPr>
          <w:r>
            <w:rPr>
              <w:noProof/>
            </w:rPr>
            <w:t>Podsumowanie/Wnioski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8023162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7</w:t>
          </w:r>
          <w:r>
            <w:rPr>
              <w:noProof/>
            </w:rPr>
            <w:fldChar w:fldCharType="end"/>
          </w:r>
        </w:p>
        <w:p w14:paraId="04C3711F" w14:textId="46F691D1" w:rsidR="00355A1F" w:rsidRDefault="00355A1F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2"/>
              <w:lang w:eastAsia="pl-PL"/>
              <w14:ligatures w14:val="standardContextual"/>
            </w:rPr>
          </w:pPr>
          <w:r>
            <w:rPr>
              <w:noProof/>
            </w:rPr>
            <w:t>Bibliografia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8023162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8</w:t>
          </w:r>
          <w:r>
            <w:rPr>
              <w:noProof/>
            </w:rPr>
            <w:fldChar w:fldCharType="end"/>
          </w:r>
        </w:p>
        <w:p w14:paraId="58D75507" w14:textId="4A84CA29" w:rsidR="00355A1F" w:rsidRDefault="00355A1F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2"/>
              <w:lang w:eastAsia="pl-PL"/>
              <w14:ligatures w14:val="standardContextual"/>
            </w:rPr>
          </w:pPr>
          <w:r>
            <w:rPr>
              <w:noProof/>
            </w:rPr>
            <w:t>Spis rysunków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8023162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9</w:t>
          </w:r>
          <w:r>
            <w:rPr>
              <w:noProof/>
            </w:rPr>
            <w:fldChar w:fldCharType="end"/>
          </w:r>
        </w:p>
        <w:p w14:paraId="57E5D22C" w14:textId="5D2E55CB" w:rsidR="00355A1F" w:rsidRDefault="00355A1F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2"/>
              <w:lang w:eastAsia="pl-PL"/>
              <w14:ligatures w14:val="standardContextual"/>
            </w:rPr>
          </w:pPr>
          <w:r>
            <w:rPr>
              <w:noProof/>
            </w:rPr>
            <w:t>Spis tabel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8023162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0</w:t>
          </w:r>
          <w:r>
            <w:rPr>
              <w:noProof/>
            </w:rPr>
            <w:fldChar w:fldCharType="end"/>
          </w:r>
        </w:p>
        <w:p w14:paraId="64BE14BB" w14:textId="26BCB9A7" w:rsidR="00355A1F" w:rsidRDefault="00355A1F">
          <w:r>
            <w:rPr>
              <w:sz w:val="24"/>
            </w:rPr>
            <w:fldChar w:fldCharType="end"/>
          </w:r>
        </w:p>
      </w:sdtContent>
    </w:sdt>
    <w:p w14:paraId="647F1CFB" w14:textId="707CBFD3" w:rsidR="00857A5D" w:rsidRDefault="00857A5D" w:rsidP="00355A1F">
      <w:pPr>
        <w:pStyle w:val="Nagwek3"/>
      </w:pPr>
    </w:p>
    <w:p w14:paraId="1FD05479" w14:textId="77777777" w:rsidR="00857A5D" w:rsidRDefault="00857A5D" w:rsidP="00857A5D">
      <w:pPr>
        <w:rPr>
          <w:b/>
          <w:bCs/>
          <w:sz w:val="32"/>
          <w:szCs w:val="32"/>
        </w:rPr>
      </w:pPr>
    </w:p>
    <w:p w14:paraId="7DF7C3D2" w14:textId="252043A8" w:rsidR="00857A5D" w:rsidRDefault="00857A5D">
      <w:pPr>
        <w:suppressAutoHyphens w:val="0"/>
        <w:spacing w:line="259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61D03AF4" w14:textId="129ED60E" w:rsidR="00857A5D" w:rsidRDefault="00857A5D" w:rsidP="00857A5D">
      <w:pPr>
        <w:pStyle w:val="Tytu"/>
      </w:pPr>
      <w:bookmarkStart w:id="7" w:name="_Toc180231430"/>
      <w:bookmarkStart w:id="8" w:name="_Toc180231622"/>
      <w:r>
        <w:lastRenderedPageBreak/>
        <w:t>Wstęp</w:t>
      </w:r>
      <w:bookmarkEnd w:id="7"/>
      <w:bookmarkEnd w:id="8"/>
    </w:p>
    <w:p w14:paraId="30F6EB89" w14:textId="65FB2391" w:rsidR="00857A5D" w:rsidRDefault="00C97A1E" w:rsidP="00CE2190">
      <w:pPr>
        <w:pStyle w:val="Tekstpodstawowypracamgr"/>
      </w:pPr>
      <w:r>
        <w:t>N</w:t>
      </w:r>
      <w:r w:rsidRPr="00C97A1E">
        <w:t>ależy zarysować ogólnie tło badanego problemu, uzasadnić celowość podjęcia tematu, określić cel i zakres pracy, wskazać zastosowane metody, techniki i narzędzia badawcze, a także podać informacje o wykorzystanych źródłach naukowych</w:t>
      </w:r>
      <w:r>
        <w:t xml:space="preserve">. </w:t>
      </w:r>
      <w:r w:rsidR="00CE2190">
        <w:t>Zwykle wstęp zajmuje jedną – dwie strony A4.</w:t>
      </w:r>
    </w:p>
    <w:p w14:paraId="79591CC2" w14:textId="6AB14738" w:rsidR="00857A5D" w:rsidRDefault="00857A5D">
      <w:pPr>
        <w:suppressAutoHyphens w:val="0"/>
        <w:spacing w:line="259" w:lineRule="auto"/>
      </w:pPr>
      <w:r>
        <w:br w:type="page"/>
      </w:r>
    </w:p>
    <w:p w14:paraId="2E061C37" w14:textId="0846833B" w:rsidR="00857A5D" w:rsidRPr="00C97A1E" w:rsidRDefault="00AA6CA4" w:rsidP="00C97A1E">
      <w:pPr>
        <w:pStyle w:val="Tytu"/>
      </w:pPr>
      <w:bookmarkStart w:id="9" w:name="_Toc180231431"/>
      <w:bookmarkStart w:id="10" w:name="_Toc180231623"/>
      <w:r w:rsidRPr="00C97A1E">
        <w:lastRenderedPageBreak/>
        <w:t xml:space="preserve">1. </w:t>
      </w:r>
      <w:r w:rsidR="00857A5D" w:rsidRPr="00C97A1E">
        <w:t>Rozdział</w:t>
      </w:r>
      <w:bookmarkEnd w:id="9"/>
      <w:bookmarkEnd w:id="10"/>
    </w:p>
    <w:p w14:paraId="63AE5767" w14:textId="08EE3B74" w:rsidR="00AA6CA4" w:rsidRDefault="00AA6CA4" w:rsidP="00AA6CA4">
      <w:pPr>
        <w:pStyle w:val="Tekstpodstawowypracamgr"/>
      </w:pPr>
      <w:r>
        <w:t>Tutaj piszemy tekst podstawowy pracy. Należy stosować czcionkę Calibri rozmiar 12 pkt. Odstęp między wierszami 1,5 wiersza. Każdy nowy akapit należy rozpocząć wcięciem 1,2</w:t>
      </w:r>
      <w:r w:rsidR="00C97A1E">
        <w:t>5</w:t>
      </w:r>
      <w:r>
        <w:t xml:space="preserve"> cm.</w:t>
      </w:r>
    </w:p>
    <w:p w14:paraId="6E543C6A" w14:textId="6ECD1982" w:rsidR="00AA6CA4" w:rsidRPr="00AA6CA4" w:rsidRDefault="00AA6CA4" w:rsidP="00AA6CA4">
      <w:pPr>
        <w:pStyle w:val="Nagwek2"/>
      </w:pPr>
      <w:bookmarkStart w:id="11" w:name="_Toc180231432"/>
      <w:bookmarkStart w:id="12" w:name="_Toc180231624"/>
      <w:r w:rsidRPr="00AA6CA4">
        <w:rPr>
          <w:bCs/>
        </w:rPr>
        <w:t>1.</w:t>
      </w:r>
      <w:r>
        <w:t>1. Tytuł podrozdziału</w:t>
      </w:r>
      <w:bookmarkEnd w:id="11"/>
      <w:bookmarkEnd w:id="12"/>
    </w:p>
    <w:p w14:paraId="630A7809" w14:textId="4AE4CBAC" w:rsidR="00277716" w:rsidRDefault="00C46C5F" w:rsidP="00C46C5F">
      <w:pPr>
        <w:pStyle w:val="Tekstpodstawowypracamgr"/>
      </w:pPr>
      <w:r>
        <w:t>Tekst rozdziału dzielimy na podrozdziały wtedy kiedy chcemy wyodrębnić więcej niż jeden podrozdział. Tytuł podrozdziału powinien być napisany czcionką 14, pogrubioną.</w:t>
      </w:r>
      <w:r w:rsidR="00CE2190">
        <w:t xml:space="preserve"> W pracy m</w:t>
      </w:r>
      <w:r w:rsidR="00C23CAE">
        <w:t>ożemy stosować t</w:t>
      </w:r>
      <w:r w:rsidR="003E26C0">
        <w:t>a</w:t>
      </w:r>
      <w:r w:rsidR="00C23CAE">
        <w:t>bele i rysunki. Tytuły tabeli i rysunków powinny być ponumerowane:</w:t>
      </w:r>
      <w:r w:rsidR="00FE6AF4">
        <w:t xml:space="preserve"> </w:t>
      </w:r>
    </w:p>
    <w:p w14:paraId="7B3A264E" w14:textId="24069BDE" w:rsidR="00C23CAE" w:rsidRDefault="00C23CAE" w:rsidP="00C23CAE">
      <w:pPr>
        <w:pStyle w:val="Tekstpodstawowypracamgr"/>
        <w:jc w:val="center"/>
      </w:pPr>
      <w:r>
        <w:rPr>
          <w:noProof/>
          <w:lang w:eastAsia="pl-PL"/>
          <w14:ligatures w14:val="standardContextual"/>
        </w:rPr>
        <w:drawing>
          <wp:inline distT="0" distB="0" distL="0" distR="0" wp14:anchorId="2C9657B0" wp14:editId="040837AE">
            <wp:extent cx="3333750" cy="3333750"/>
            <wp:effectExtent l="0" t="0" r="0" b="0"/>
            <wp:docPr id="160937095" name="Grafika 1" descr="Trend wzrostow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37095" name="Grafika 160937095" descr="Trend wzrostowy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05801" w14:textId="017CA47E" w:rsidR="00CE2190" w:rsidRDefault="00C23CAE" w:rsidP="00C23CAE">
      <w:r w:rsidRPr="00C23CAE">
        <w:rPr>
          <w:b/>
          <w:bCs/>
        </w:rPr>
        <w:t>Rysunek 1.</w:t>
      </w:r>
      <w:r>
        <w:t xml:space="preserve"> Wykres zależności liczby wypadków od stażu pracy</w:t>
      </w:r>
    </w:p>
    <w:p w14:paraId="3734D076" w14:textId="2DF1271E" w:rsidR="00C23CAE" w:rsidRDefault="00C23CAE" w:rsidP="00C23CAE">
      <w:pPr>
        <w:jc w:val="left"/>
      </w:pPr>
      <w:r w:rsidRPr="00C23CAE">
        <w:rPr>
          <w:b/>
          <w:bCs/>
        </w:rPr>
        <w:t>Tabela 1.</w:t>
      </w:r>
      <w:r>
        <w:t xml:space="preserve"> Dane dotyczące wieku badanych pracowników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C23CAE" w14:paraId="067D8EFE" w14:textId="77777777" w:rsidTr="00C23CAE">
        <w:tc>
          <w:tcPr>
            <w:tcW w:w="2265" w:type="dxa"/>
          </w:tcPr>
          <w:p w14:paraId="135B730B" w14:textId="77777777" w:rsidR="00C23CAE" w:rsidRDefault="00C23CAE" w:rsidP="00C23CAE"/>
        </w:tc>
        <w:tc>
          <w:tcPr>
            <w:tcW w:w="2265" w:type="dxa"/>
          </w:tcPr>
          <w:p w14:paraId="36592B0A" w14:textId="77777777" w:rsidR="00C23CAE" w:rsidRDefault="00C23CAE" w:rsidP="00C23CAE"/>
        </w:tc>
        <w:tc>
          <w:tcPr>
            <w:tcW w:w="2266" w:type="dxa"/>
          </w:tcPr>
          <w:p w14:paraId="15D4F866" w14:textId="77777777" w:rsidR="00C23CAE" w:rsidRDefault="00C23CAE" w:rsidP="00C23CAE"/>
        </w:tc>
        <w:tc>
          <w:tcPr>
            <w:tcW w:w="2266" w:type="dxa"/>
          </w:tcPr>
          <w:p w14:paraId="264A2BC3" w14:textId="77777777" w:rsidR="00C23CAE" w:rsidRDefault="00C23CAE" w:rsidP="00C23CAE"/>
        </w:tc>
      </w:tr>
      <w:tr w:rsidR="00C23CAE" w14:paraId="2F863969" w14:textId="77777777" w:rsidTr="00C23CAE">
        <w:tc>
          <w:tcPr>
            <w:tcW w:w="2265" w:type="dxa"/>
          </w:tcPr>
          <w:p w14:paraId="19E34DC3" w14:textId="77777777" w:rsidR="00C23CAE" w:rsidRDefault="00C23CAE" w:rsidP="00C23CAE"/>
        </w:tc>
        <w:tc>
          <w:tcPr>
            <w:tcW w:w="2265" w:type="dxa"/>
          </w:tcPr>
          <w:p w14:paraId="402B011D" w14:textId="77777777" w:rsidR="00C23CAE" w:rsidRDefault="00C23CAE" w:rsidP="00C23CAE"/>
        </w:tc>
        <w:tc>
          <w:tcPr>
            <w:tcW w:w="2266" w:type="dxa"/>
          </w:tcPr>
          <w:p w14:paraId="4CD6961E" w14:textId="77777777" w:rsidR="00C23CAE" w:rsidRDefault="00C23CAE" w:rsidP="00C23CAE"/>
        </w:tc>
        <w:tc>
          <w:tcPr>
            <w:tcW w:w="2266" w:type="dxa"/>
          </w:tcPr>
          <w:p w14:paraId="5F49DBE8" w14:textId="77777777" w:rsidR="00C23CAE" w:rsidRDefault="00C23CAE" w:rsidP="00C23CAE"/>
        </w:tc>
      </w:tr>
      <w:tr w:rsidR="00C23CAE" w14:paraId="514B5B5C" w14:textId="77777777" w:rsidTr="00C23CAE">
        <w:tc>
          <w:tcPr>
            <w:tcW w:w="2265" w:type="dxa"/>
          </w:tcPr>
          <w:p w14:paraId="4B553AB9" w14:textId="77777777" w:rsidR="00C23CAE" w:rsidRDefault="00C23CAE" w:rsidP="00C23CAE"/>
        </w:tc>
        <w:tc>
          <w:tcPr>
            <w:tcW w:w="2265" w:type="dxa"/>
          </w:tcPr>
          <w:p w14:paraId="1FBAB349" w14:textId="77777777" w:rsidR="00C23CAE" w:rsidRDefault="00C23CAE" w:rsidP="00C23CAE"/>
        </w:tc>
        <w:tc>
          <w:tcPr>
            <w:tcW w:w="2266" w:type="dxa"/>
          </w:tcPr>
          <w:p w14:paraId="587CB675" w14:textId="77777777" w:rsidR="00C23CAE" w:rsidRDefault="00C23CAE" w:rsidP="00C23CAE"/>
        </w:tc>
        <w:tc>
          <w:tcPr>
            <w:tcW w:w="2266" w:type="dxa"/>
          </w:tcPr>
          <w:p w14:paraId="43709686" w14:textId="77777777" w:rsidR="00C23CAE" w:rsidRDefault="00C23CAE" w:rsidP="00C23CAE"/>
        </w:tc>
      </w:tr>
      <w:tr w:rsidR="00C23CAE" w14:paraId="47CD3E8F" w14:textId="77777777" w:rsidTr="00C23CAE">
        <w:tc>
          <w:tcPr>
            <w:tcW w:w="2265" w:type="dxa"/>
          </w:tcPr>
          <w:p w14:paraId="52FCB99A" w14:textId="77777777" w:rsidR="00C23CAE" w:rsidRDefault="00C23CAE" w:rsidP="00C23CAE"/>
        </w:tc>
        <w:tc>
          <w:tcPr>
            <w:tcW w:w="2265" w:type="dxa"/>
          </w:tcPr>
          <w:p w14:paraId="44693956" w14:textId="77777777" w:rsidR="00C23CAE" w:rsidRDefault="00C23CAE" w:rsidP="00C23CAE"/>
        </w:tc>
        <w:tc>
          <w:tcPr>
            <w:tcW w:w="2266" w:type="dxa"/>
          </w:tcPr>
          <w:p w14:paraId="13C983C4" w14:textId="77777777" w:rsidR="00C23CAE" w:rsidRDefault="00C23CAE" w:rsidP="00C23CAE"/>
        </w:tc>
        <w:tc>
          <w:tcPr>
            <w:tcW w:w="2266" w:type="dxa"/>
          </w:tcPr>
          <w:p w14:paraId="34D0C2C8" w14:textId="77777777" w:rsidR="00C23CAE" w:rsidRDefault="00C23CAE" w:rsidP="00C23CAE"/>
        </w:tc>
      </w:tr>
    </w:tbl>
    <w:p w14:paraId="0248D702" w14:textId="77777777" w:rsidR="00C23CAE" w:rsidRDefault="00C23CAE" w:rsidP="00C23CAE"/>
    <w:p w14:paraId="7C873359" w14:textId="7B62892B" w:rsidR="00C46C5F" w:rsidRPr="00C23CAE" w:rsidRDefault="00C23CAE" w:rsidP="00C97A1E">
      <w:pPr>
        <w:pStyle w:val="Nagwek3"/>
      </w:pPr>
      <w:bookmarkStart w:id="13" w:name="_Toc180231433"/>
      <w:bookmarkStart w:id="14" w:name="_Toc180231625"/>
      <w:r w:rsidRPr="00C23CAE">
        <w:rPr>
          <w:bCs/>
        </w:rPr>
        <w:lastRenderedPageBreak/>
        <w:t>1</w:t>
      </w:r>
      <w:r w:rsidRPr="00C23CAE">
        <w:rPr>
          <w:b w:val="0"/>
        </w:rPr>
        <w:t>.</w:t>
      </w:r>
      <w:r>
        <w:t xml:space="preserve">1.1. </w:t>
      </w:r>
      <w:r w:rsidR="00C46C5F" w:rsidRPr="00C23CAE">
        <w:t xml:space="preserve">Tytuł </w:t>
      </w:r>
      <w:r w:rsidR="00C46C5F" w:rsidRPr="00C97A1E">
        <w:t>podpodrozdziału</w:t>
      </w:r>
      <w:bookmarkEnd w:id="13"/>
      <w:bookmarkEnd w:id="14"/>
    </w:p>
    <w:p w14:paraId="5F287A52" w14:textId="521E7109" w:rsidR="00C46C5F" w:rsidRDefault="00C46C5F" w:rsidP="00C23CAE">
      <w:pPr>
        <w:pStyle w:val="Tekstpodstawowypracamgr"/>
      </w:pPr>
      <w:r>
        <w:t>Jeżeli wymaga tego podrozdział można go podzielić na pod</w:t>
      </w:r>
      <w:r w:rsidR="00C97A1E">
        <w:t>-</w:t>
      </w:r>
      <w:r>
        <w:t xml:space="preserve">podrozdziały. </w:t>
      </w:r>
      <w:r w:rsidRPr="00C46C5F">
        <w:t>Tytuł podrozdziału powinien być napisany czcionką 1</w:t>
      </w:r>
      <w:r>
        <w:t>2</w:t>
      </w:r>
      <w:r w:rsidRPr="00C46C5F">
        <w:t>, pogrubioną.</w:t>
      </w:r>
    </w:p>
    <w:p w14:paraId="7E24822D" w14:textId="77777777" w:rsidR="00C23CAE" w:rsidRDefault="00C23CAE" w:rsidP="00C23CAE">
      <w:pPr>
        <w:pStyle w:val="Tekstpodstawowypracamgr"/>
      </w:pPr>
    </w:p>
    <w:p w14:paraId="5013770E" w14:textId="77777777" w:rsidR="00C23CAE" w:rsidRDefault="00C23CAE">
      <w:pPr>
        <w:suppressAutoHyphens w:val="0"/>
        <w:spacing w:before="0" w:after="160" w:line="259" w:lineRule="auto"/>
        <w:jc w:val="left"/>
        <w:rPr>
          <w:rFonts w:eastAsiaTheme="majorEastAsia" w:cstheme="majorBidi"/>
          <w:b/>
          <w:spacing w:val="-10"/>
          <w:kern w:val="28"/>
          <w:sz w:val="32"/>
          <w:szCs w:val="56"/>
        </w:rPr>
      </w:pPr>
      <w:r>
        <w:br w:type="page"/>
      </w:r>
    </w:p>
    <w:p w14:paraId="58B39299" w14:textId="584AFE87" w:rsidR="00C23CAE" w:rsidRDefault="00C23CAE" w:rsidP="00C23CAE">
      <w:pPr>
        <w:pStyle w:val="Tytu"/>
      </w:pPr>
      <w:bookmarkStart w:id="15" w:name="_Toc180231434"/>
      <w:bookmarkStart w:id="16" w:name="_Toc180231626"/>
      <w:r>
        <w:lastRenderedPageBreak/>
        <w:t>Podsumowanie/Wnioski</w:t>
      </w:r>
      <w:bookmarkEnd w:id="15"/>
      <w:bookmarkEnd w:id="16"/>
    </w:p>
    <w:p w14:paraId="2F294936" w14:textId="77777777" w:rsidR="00C23CAE" w:rsidRDefault="00C23CAE">
      <w:pPr>
        <w:suppressAutoHyphens w:val="0"/>
        <w:spacing w:before="0" w:after="160" w:line="259" w:lineRule="auto"/>
        <w:jc w:val="left"/>
        <w:rPr>
          <w:rFonts w:eastAsiaTheme="majorEastAsia" w:cstheme="majorBidi"/>
          <w:b/>
          <w:spacing w:val="-10"/>
          <w:kern w:val="28"/>
          <w:sz w:val="32"/>
          <w:szCs w:val="56"/>
        </w:rPr>
      </w:pPr>
      <w:r>
        <w:br w:type="page"/>
      </w:r>
    </w:p>
    <w:p w14:paraId="56630FF1" w14:textId="15CB3126" w:rsidR="00C23CAE" w:rsidRDefault="00C23CAE" w:rsidP="00C23CAE">
      <w:pPr>
        <w:pStyle w:val="Tytu"/>
      </w:pPr>
      <w:bookmarkStart w:id="17" w:name="_Toc180231435"/>
      <w:bookmarkStart w:id="18" w:name="_Toc180231627"/>
      <w:r>
        <w:lastRenderedPageBreak/>
        <w:t>Bibliografia</w:t>
      </w:r>
      <w:bookmarkEnd w:id="17"/>
      <w:bookmarkEnd w:id="18"/>
    </w:p>
    <w:p w14:paraId="24C0CDD0" w14:textId="0C65B451" w:rsidR="00C23CAE" w:rsidRDefault="00C23CAE" w:rsidP="00C23CAE">
      <w:pPr>
        <w:pStyle w:val="Tekstpodstawowypracamgr"/>
        <w:ind w:firstLine="0"/>
      </w:pPr>
      <w:r>
        <w:t>[1]</w:t>
      </w:r>
    </w:p>
    <w:p w14:paraId="3E789B75" w14:textId="0B22147E" w:rsidR="00C23CAE" w:rsidRDefault="00C23CAE" w:rsidP="00C23CAE">
      <w:pPr>
        <w:pStyle w:val="Tekstpodstawowypracamgr"/>
        <w:ind w:firstLine="0"/>
      </w:pPr>
      <w:r>
        <w:t>[2]</w:t>
      </w:r>
    </w:p>
    <w:p w14:paraId="788C59E9" w14:textId="5AE7845B" w:rsidR="00C23CAE" w:rsidRDefault="00C23CAE" w:rsidP="00C23CAE">
      <w:pPr>
        <w:pStyle w:val="Tekstpodstawowypracamgr"/>
        <w:ind w:firstLine="0"/>
      </w:pPr>
      <w:r>
        <w:t>[3]</w:t>
      </w:r>
    </w:p>
    <w:p w14:paraId="2F1FA34D" w14:textId="77777777" w:rsidR="00C23CAE" w:rsidRDefault="00C23CAE" w:rsidP="00C23CAE">
      <w:pPr>
        <w:pStyle w:val="Tekstpodstawowypracamgr"/>
        <w:ind w:firstLine="0"/>
      </w:pPr>
    </w:p>
    <w:p w14:paraId="032EC1F4" w14:textId="77777777" w:rsidR="00C23CAE" w:rsidRDefault="00C23CAE" w:rsidP="00C23CAE">
      <w:pPr>
        <w:pStyle w:val="Tekstpodstawowypracamgr"/>
        <w:ind w:firstLine="0"/>
      </w:pPr>
    </w:p>
    <w:p w14:paraId="4D72C265" w14:textId="77777777" w:rsidR="00C23CAE" w:rsidRDefault="00C23CAE" w:rsidP="00C23CAE">
      <w:pPr>
        <w:pStyle w:val="Tekstpodstawowypracamgr"/>
        <w:ind w:firstLine="0"/>
      </w:pPr>
    </w:p>
    <w:p w14:paraId="615B98D6" w14:textId="77777777" w:rsidR="00C23CAE" w:rsidRDefault="00C23CAE" w:rsidP="00C23CAE">
      <w:pPr>
        <w:pStyle w:val="Tekstpodstawowypracamgr"/>
        <w:ind w:firstLine="0"/>
      </w:pPr>
    </w:p>
    <w:p w14:paraId="74D53B05" w14:textId="77777777" w:rsidR="00C23CAE" w:rsidRDefault="00C23CAE">
      <w:pPr>
        <w:suppressAutoHyphens w:val="0"/>
        <w:spacing w:before="0" w:after="160" w:line="259" w:lineRule="auto"/>
        <w:jc w:val="left"/>
        <w:rPr>
          <w:rFonts w:eastAsiaTheme="majorEastAsia" w:cstheme="majorBidi"/>
          <w:b/>
          <w:spacing w:val="-10"/>
          <w:kern w:val="28"/>
          <w:sz w:val="32"/>
          <w:szCs w:val="56"/>
        </w:rPr>
      </w:pPr>
      <w:r>
        <w:br w:type="page"/>
      </w:r>
    </w:p>
    <w:p w14:paraId="1FF70018" w14:textId="0ECD4B7A" w:rsidR="00C23CAE" w:rsidRDefault="00C23CAE" w:rsidP="00C23CAE">
      <w:pPr>
        <w:pStyle w:val="Tytu"/>
      </w:pPr>
      <w:bookmarkStart w:id="19" w:name="_Toc180231436"/>
      <w:bookmarkStart w:id="20" w:name="_Toc180231628"/>
      <w:r>
        <w:lastRenderedPageBreak/>
        <w:t>Spis rysunków</w:t>
      </w:r>
      <w:bookmarkEnd w:id="19"/>
      <w:bookmarkEnd w:id="20"/>
    </w:p>
    <w:p w14:paraId="22AF90CB" w14:textId="77777777" w:rsidR="00C23CAE" w:rsidRDefault="00C23CAE">
      <w:pPr>
        <w:suppressAutoHyphens w:val="0"/>
        <w:spacing w:before="0" w:after="160" w:line="259" w:lineRule="auto"/>
        <w:jc w:val="left"/>
        <w:rPr>
          <w:rFonts w:eastAsiaTheme="majorEastAsia" w:cstheme="majorBidi"/>
          <w:b/>
          <w:spacing w:val="-10"/>
          <w:kern w:val="28"/>
          <w:sz w:val="32"/>
          <w:szCs w:val="56"/>
        </w:rPr>
      </w:pPr>
      <w:r>
        <w:br w:type="page"/>
      </w:r>
    </w:p>
    <w:p w14:paraId="5ABFB99A" w14:textId="33461565" w:rsidR="00C23CAE" w:rsidRPr="00C23CAE" w:rsidRDefault="00C23CAE" w:rsidP="00C23CAE">
      <w:pPr>
        <w:pStyle w:val="Tytu"/>
      </w:pPr>
      <w:bookmarkStart w:id="21" w:name="_Toc180231437"/>
      <w:bookmarkStart w:id="22" w:name="_Toc180231629"/>
      <w:r>
        <w:lastRenderedPageBreak/>
        <w:t>Spis tabel</w:t>
      </w:r>
      <w:bookmarkEnd w:id="21"/>
      <w:bookmarkEnd w:id="22"/>
    </w:p>
    <w:sectPr w:rsidR="00C23CAE" w:rsidRPr="00C23CAE" w:rsidSect="001A3DC5">
      <w:footerReference w:type="defaul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7DD92C" w14:textId="77777777" w:rsidR="001C5F42" w:rsidRDefault="001C5F42" w:rsidP="001A3DC5">
      <w:pPr>
        <w:spacing w:line="240" w:lineRule="auto"/>
      </w:pPr>
      <w:r>
        <w:separator/>
      </w:r>
    </w:p>
  </w:endnote>
  <w:endnote w:type="continuationSeparator" w:id="0">
    <w:p w14:paraId="390A6C3C" w14:textId="77777777" w:rsidR="001C5F42" w:rsidRDefault="001C5F42" w:rsidP="001A3D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87655818"/>
      <w:docPartObj>
        <w:docPartGallery w:val="Page Numbers (Bottom of Page)"/>
        <w:docPartUnique/>
      </w:docPartObj>
    </w:sdtPr>
    <w:sdtEndPr/>
    <w:sdtContent>
      <w:p w14:paraId="6F7A90FD" w14:textId="59334EFE" w:rsidR="003E26C0" w:rsidRDefault="003E26C0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06C02">
          <w:rPr>
            <w:noProof/>
          </w:rPr>
          <w:t>2</w:t>
        </w:r>
        <w:r>
          <w:fldChar w:fldCharType="end"/>
        </w:r>
      </w:p>
    </w:sdtContent>
  </w:sdt>
  <w:p w14:paraId="11CF52DF" w14:textId="77777777" w:rsidR="001A3DC5" w:rsidRDefault="001A3DC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D8B034" w14:textId="77777777" w:rsidR="001C5F42" w:rsidRDefault="001C5F42" w:rsidP="001A3DC5">
      <w:pPr>
        <w:spacing w:line="240" w:lineRule="auto"/>
      </w:pPr>
      <w:r>
        <w:separator/>
      </w:r>
    </w:p>
  </w:footnote>
  <w:footnote w:type="continuationSeparator" w:id="0">
    <w:p w14:paraId="584C9B8C" w14:textId="77777777" w:rsidR="001C5F42" w:rsidRDefault="001C5F42" w:rsidP="001A3DC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80965"/>
    <w:multiLevelType w:val="hybridMultilevel"/>
    <w:tmpl w:val="6F1E39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162035"/>
    <w:multiLevelType w:val="hybridMultilevel"/>
    <w:tmpl w:val="CEC4DE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A944DA"/>
    <w:multiLevelType w:val="hybridMultilevel"/>
    <w:tmpl w:val="618A42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6E211D5"/>
    <w:multiLevelType w:val="multilevel"/>
    <w:tmpl w:val="AD04DD16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">
    <w:nsid w:val="72D22A53"/>
    <w:multiLevelType w:val="multilevel"/>
    <w:tmpl w:val="427276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">
    <w:nsid w:val="7AEE4629"/>
    <w:multiLevelType w:val="multilevel"/>
    <w:tmpl w:val="CBAE5F8A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3NDA3NjSxtDAyNjRW0lEKTi0uzszPAykwrQUAgAUB/iwAAAA="/>
  </w:docVars>
  <w:rsids>
    <w:rsidRoot w:val="00857A5D"/>
    <w:rsid w:val="001A3DC5"/>
    <w:rsid w:val="001C5F42"/>
    <w:rsid w:val="001F1686"/>
    <w:rsid w:val="001F41C1"/>
    <w:rsid w:val="00277716"/>
    <w:rsid w:val="002835F1"/>
    <w:rsid w:val="00355A1F"/>
    <w:rsid w:val="0039339D"/>
    <w:rsid w:val="003C7D04"/>
    <w:rsid w:val="003E26C0"/>
    <w:rsid w:val="00406F89"/>
    <w:rsid w:val="00444E2A"/>
    <w:rsid w:val="005470AB"/>
    <w:rsid w:val="005C2666"/>
    <w:rsid w:val="00806C02"/>
    <w:rsid w:val="00857A5D"/>
    <w:rsid w:val="008A0253"/>
    <w:rsid w:val="00950A76"/>
    <w:rsid w:val="009B49B9"/>
    <w:rsid w:val="00A20F92"/>
    <w:rsid w:val="00AA6CA4"/>
    <w:rsid w:val="00C23CAE"/>
    <w:rsid w:val="00C46C5F"/>
    <w:rsid w:val="00C97A1E"/>
    <w:rsid w:val="00CE2190"/>
    <w:rsid w:val="00D84E2B"/>
    <w:rsid w:val="00DF6435"/>
    <w:rsid w:val="00F6582F"/>
    <w:rsid w:val="00FA572A"/>
    <w:rsid w:val="00FE6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34F3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aliases w:val="podpis rysunku"/>
    <w:qFormat/>
    <w:rsid w:val="00C23CAE"/>
    <w:pPr>
      <w:suppressAutoHyphens/>
      <w:spacing w:before="120" w:after="0" w:line="360" w:lineRule="auto"/>
      <w:jc w:val="center"/>
    </w:pPr>
    <w:rPr>
      <w:kern w:val="0"/>
      <w:sz w:val="20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355A1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E26C0"/>
    <w:pPr>
      <w:keepNext/>
      <w:keepLines/>
      <w:spacing w:before="240" w:after="120"/>
      <w:jc w:val="left"/>
      <w:outlineLvl w:val="1"/>
    </w:pPr>
    <w:rPr>
      <w:rFonts w:eastAsiaTheme="majorEastAsia" w:cstheme="majorBidi"/>
      <w:b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23CAE"/>
    <w:pPr>
      <w:keepNext/>
      <w:keepLines/>
      <w:spacing w:before="240" w:after="120"/>
      <w:jc w:val="left"/>
      <w:outlineLvl w:val="2"/>
    </w:pPr>
    <w:rPr>
      <w:rFonts w:eastAsiaTheme="majorEastAsia" w:cstheme="majorBidi"/>
      <w:b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355A1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C23CAE"/>
    <w:pPr>
      <w:spacing w:before="480" w:after="240"/>
      <w:contextualSpacing/>
      <w:jc w:val="left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C23CAE"/>
    <w:rPr>
      <w:rFonts w:eastAsiaTheme="majorEastAsia" w:cstheme="majorBidi"/>
      <w:b/>
      <w:spacing w:val="-10"/>
      <w:kern w:val="28"/>
      <w:sz w:val="32"/>
      <w:szCs w:val="56"/>
      <w14:ligatures w14:val="none"/>
    </w:rPr>
  </w:style>
  <w:style w:type="paragraph" w:styleId="Akapitzlist">
    <w:name w:val="List Paragraph"/>
    <w:basedOn w:val="Normalny"/>
    <w:uiPriority w:val="34"/>
    <w:qFormat/>
    <w:rsid w:val="00857A5D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A3DC5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A3DC5"/>
    <w:rPr>
      <w:kern w:val="0"/>
      <w:sz w:val="24"/>
      <w14:ligatures w14:val="none"/>
    </w:rPr>
  </w:style>
  <w:style w:type="paragraph" w:styleId="Stopka">
    <w:name w:val="footer"/>
    <w:basedOn w:val="Normalny"/>
    <w:link w:val="StopkaZnak"/>
    <w:uiPriority w:val="99"/>
    <w:unhideWhenUsed/>
    <w:rsid w:val="001A3DC5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A3DC5"/>
    <w:rPr>
      <w:kern w:val="0"/>
      <w:sz w:val="24"/>
      <w14:ligatures w14:val="none"/>
    </w:rPr>
  </w:style>
  <w:style w:type="paragraph" w:customStyle="1" w:styleId="Tekstpodstawowypracamgr">
    <w:name w:val="Tekst podstawowy_praca mgr"/>
    <w:basedOn w:val="Normalny"/>
    <w:qFormat/>
    <w:rsid w:val="00C23CAE"/>
    <w:pPr>
      <w:ind w:firstLine="680"/>
      <w:jc w:val="both"/>
    </w:pPr>
    <w:rPr>
      <w:sz w:val="24"/>
    </w:rPr>
  </w:style>
  <w:style w:type="character" w:customStyle="1" w:styleId="Nagwek2Znak">
    <w:name w:val="Nagłówek 2 Znak"/>
    <w:basedOn w:val="Domylnaczcionkaakapitu"/>
    <w:link w:val="Nagwek2"/>
    <w:uiPriority w:val="9"/>
    <w:rsid w:val="003E26C0"/>
    <w:rPr>
      <w:rFonts w:eastAsiaTheme="majorEastAsia" w:cstheme="majorBidi"/>
      <w:b/>
      <w:kern w:val="0"/>
      <w:sz w:val="28"/>
      <w:szCs w:val="26"/>
      <w14:ligatures w14:val="none"/>
    </w:rPr>
  </w:style>
  <w:style w:type="character" w:customStyle="1" w:styleId="Nagwek3Znak">
    <w:name w:val="Nagłówek 3 Znak"/>
    <w:basedOn w:val="Domylnaczcionkaakapitu"/>
    <w:link w:val="Nagwek3"/>
    <w:uiPriority w:val="9"/>
    <w:rsid w:val="00C23CAE"/>
    <w:rPr>
      <w:rFonts w:eastAsiaTheme="majorEastAsia" w:cstheme="majorBidi"/>
      <w:b/>
      <w:kern w:val="0"/>
      <w:sz w:val="24"/>
      <w:szCs w:val="24"/>
      <w14:ligatures w14:val="none"/>
    </w:rPr>
  </w:style>
  <w:style w:type="table" w:styleId="Tabela-Siatka">
    <w:name w:val="Table Grid"/>
    <w:basedOn w:val="Standardowy"/>
    <w:uiPriority w:val="39"/>
    <w:rsid w:val="00C23C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C23CAE"/>
    <w:pPr>
      <w:suppressAutoHyphens/>
      <w:spacing w:after="0" w:line="240" w:lineRule="auto"/>
      <w:jc w:val="center"/>
    </w:pPr>
    <w:rPr>
      <w:kern w:val="0"/>
      <w:sz w:val="20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355A1F"/>
    <w:pPr>
      <w:spacing w:after="100"/>
      <w:jc w:val="left"/>
    </w:pPr>
    <w:rPr>
      <w:sz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355A1F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paragraph" w:styleId="Spistreci2">
    <w:name w:val="toc 2"/>
    <w:basedOn w:val="Normalny"/>
    <w:next w:val="Normalny"/>
    <w:autoRedefine/>
    <w:uiPriority w:val="39"/>
    <w:unhideWhenUsed/>
    <w:rsid w:val="00355A1F"/>
    <w:pPr>
      <w:spacing w:after="100"/>
      <w:ind w:left="200"/>
    </w:pPr>
  </w:style>
  <w:style w:type="paragraph" w:styleId="Spistreci3">
    <w:name w:val="toc 3"/>
    <w:basedOn w:val="Normalny"/>
    <w:next w:val="Normalny"/>
    <w:autoRedefine/>
    <w:uiPriority w:val="39"/>
    <w:unhideWhenUsed/>
    <w:rsid w:val="00355A1F"/>
    <w:pPr>
      <w:spacing w:after="100"/>
      <w:ind w:left="400"/>
    </w:pPr>
  </w:style>
  <w:style w:type="character" w:styleId="Hipercze">
    <w:name w:val="Hyperlink"/>
    <w:basedOn w:val="Domylnaczcionkaakapitu"/>
    <w:uiPriority w:val="99"/>
    <w:unhideWhenUsed/>
    <w:rsid w:val="00355A1F"/>
    <w:rPr>
      <w:color w:val="0563C1" w:themeColor="hyperlink"/>
      <w:u w:val="single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55A1F"/>
    <w:pPr>
      <w:suppressAutoHyphens w:val="0"/>
      <w:spacing w:line="259" w:lineRule="auto"/>
      <w:jc w:val="left"/>
      <w:outlineLvl w:val="9"/>
    </w:pPr>
    <w:rPr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355A1F"/>
    <w:rPr>
      <w:rFonts w:asciiTheme="majorHAnsi" w:eastAsiaTheme="majorEastAsia" w:hAnsiTheme="majorHAnsi" w:cstheme="majorBidi"/>
      <w:i/>
      <w:iCs/>
      <w:color w:val="2F5496" w:themeColor="accent1" w:themeShade="BF"/>
      <w:kern w:val="0"/>
      <w:sz w:val="20"/>
      <w14:ligatures w14:val="none"/>
    </w:rPr>
  </w:style>
  <w:style w:type="paragraph" w:styleId="Poprawka">
    <w:name w:val="Revision"/>
    <w:hidden/>
    <w:uiPriority w:val="99"/>
    <w:semiHidden/>
    <w:rsid w:val="00FE6AF4"/>
    <w:pPr>
      <w:spacing w:after="0" w:line="240" w:lineRule="auto"/>
    </w:pPr>
    <w:rPr>
      <w:kern w:val="0"/>
      <w:sz w:val="20"/>
      <w14:ligatures w14:val="non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06C02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06C02"/>
    <w:rPr>
      <w:rFonts w:ascii="Tahoma" w:hAnsi="Tahoma" w:cs="Tahoma"/>
      <w:kern w:val="0"/>
      <w:sz w:val="16"/>
      <w:szCs w:val="16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aliases w:val="podpis rysunku"/>
    <w:qFormat/>
    <w:rsid w:val="00C23CAE"/>
    <w:pPr>
      <w:suppressAutoHyphens/>
      <w:spacing w:before="120" w:after="0" w:line="360" w:lineRule="auto"/>
      <w:jc w:val="center"/>
    </w:pPr>
    <w:rPr>
      <w:kern w:val="0"/>
      <w:sz w:val="20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355A1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E26C0"/>
    <w:pPr>
      <w:keepNext/>
      <w:keepLines/>
      <w:spacing w:before="240" w:after="120"/>
      <w:jc w:val="left"/>
      <w:outlineLvl w:val="1"/>
    </w:pPr>
    <w:rPr>
      <w:rFonts w:eastAsiaTheme="majorEastAsia" w:cstheme="majorBidi"/>
      <w:b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23CAE"/>
    <w:pPr>
      <w:keepNext/>
      <w:keepLines/>
      <w:spacing w:before="240" w:after="120"/>
      <w:jc w:val="left"/>
      <w:outlineLvl w:val="2"/>
    </w:pPr>
    <w:rPr>
      <w:rFonts w:eastAsiaTheme="majorEastAsia" w:cstheme="majorBidi"/>
      <w:b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355A1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C23CAE"/>
    <w:pPr>
      <w:spacing w:before="480" w:after="240"/>
      <w:contextualSpacing/>
      <w:jc w:val="left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C23CAE"/>
    <w:rPr>
      <w:rFonts w:eastAsiaTheme="majorEastAsia" w:cstheme="majorBidi"/>
      <w:b/>
      <w:spacing w:val="-10"/>
      <w:kern w:val="28"/>
      <w:sz w:val="32"/>
      <w:szCs w:val="56"/>
      <w14:ligatures w14:val="none"/>
    </w:rPr>
  </w:style>
  <w:style w:type="paragraph" w:styleId="Akapitzlist">
    <w:name w:val="List Paragraph"/>
    <w:basedOn w:val="Normalny"/>
    <w:uiPriority w:val="34"/>
    <w:qFormat/>
    <w:rsid w:val="00857A5D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A3DC5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A3DC5"/>
    <w:rPr>
      <w:kern w:val="0"/>
      <w:sz w:val="24"/>
      <w14:ligatures w14:val="none"/>
    </w:rPr>
  </w:style>
  <w:style w:type="paragraph" w:styleId="Stopka">
    <w:name w:val="footer"/>
    <w:basedOn w:val="Normalny"/>
    <w:link w:val="StopkaZnak"/>
    <w:uiPriority w:val="99"/>
    <w:unhideWhenUsed/>
    <w:rsid w:val="001A3DC5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A3DC5"/>
    <w:rPr>
      <w:kern w:val="0"/>
      <w:sz w:val="24"/>
      <w14:ligatures w14:val="none"/>
    </w:rPr>
  </w:style>
  <w:style w:type="paragraph" w:customStyle="1" w:styleId="Tekstpodstawowypracamgr">
    <w:name w:val="Tekst podstawowy_praca mgr"/>
    <w:basedOn w:val="Normalny"/>
    <w:qFormat/>
    <w:rsid w:val="00C23CAE"/>
    <w:pPr>
      <w:ind w:firstLine="680"/>
      <w:jc w:val="both"/>
    </w:pPr>
    <w:rPr>
      <w:sz w:val="24"/>
    </w:rPr>
  </w:style>
  <w:style w:type="character" w:customStyle="1" w:styleId="Nagwek2Znak">
    <w:name w:val="Nagłówek 2 Znak"/>
    <w:basedOn w:val="Domylnaczcionkaakapitu"/>
    <w:link w:val="Nagwek2"/>
    <w:uiPriority w:val="9"/>
    <w:rsid w:val="003E26C0"/>
    <w:rPr>
      <w:rFonts w:eastAsiaTheme="majorEastAsia" w:cstheme="majorBidi"/>
      <w:b/>
      <w:kern w:val="0"/>
      <w:sz w:val="28"/>
      <w:szCs w:val="26"/>
      <w14:ligatures w14:val="none"/>
    </w:rPr>
  </w:style>
  <w:style w:type="character" w:customStyle="1" w:styleId="Nagwek3Znak">
    <w:name w:val="Nagłówek 3 Znak"/>
    <w:basedOn w:val="Domylnaczcionkaakapitu"/>
    <w:link w:val="Nagwek3"/>
    <w:uiPriority w:val="9"/>
    <w:rsid w:val="00C23CAE"/>
    <w:rPr>
      <w:rFonts w:eastAsiaTheme="majorEastAsia" w:cstheme="majorBidi"/>
      <w:b/>
      <w:kern w:val="0"/>
      <w:sz w:val="24"/>
      <w:szCs w:val="24"/>
      <w14:ligatures w14:val="none"/>
    </w:rPr>
  </w:style>
  <w:style w:type="table" w:styleId="Tabela-Siatka">
    <w:name w:val="Table Grid"/>
    <w:basedOn w:val="Standardowy"/>
    <w:uiPriority w:val="39"/>
    <w:rsid w:val="00C23C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C23CAE"/>
    <w:pPr>
      <w:suppressAutoHyphens/>
      <w:spacing w:after="0" w:line="240" w:lineRule="auto"/>
      <w:jc w:val="center"/>
    </w:pPr>
    <w:rPr>
      <w:kern w:val="0"/>
      <w:sz w:val="20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355A1F"/>
    <w:pPr>
      <w:spacing w:after="100"/>
      <w:jc w:val="left"/>
    </w:pPr>
    <w:rPr>
      <w:sz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355A1F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paragraph" w:styleId="Spistreci2">
    <w:name w:val="toc 2"/>
    <w:basedOn w:val="Normalny"/>
    <w:next w:val="Normalny"/>
    <w:autoRedefine/>
    <w:uiPriority w:val="39"/>
    <w:unhideWhenUsed/>
    <w:rsid w:val="00355A1F"/>
    <w:pPr>
      <w:spacing w:after="100"/>
      <w:ind w:left="200"/>
    </w:pPr>
  </w:style>
  <w:style w:type="paragraph" w:styleId="Spistreci3">
    <w:name w:val="toc 3"/>
    <w:basedOn w:val="Normalny"/>
    <w:next w:val="Normalny"/>
    <w:autoRedefine/>
    <w:uiPriority w:val="39"/>
    <w:unhideWhenUsed/>
    <w:rsid w:val="00355A1F"/>
    <w:pPr>
      <w:spacing w:after="100"/>
      <w:ind w:left="400"/>
    </w:pPr>
  </w:style>
  <w:style w:type="character" w:styleId="Hipercze">
    <w:name w:val="Hyperlink"/>
    <w:basedOn w:val="Domylnaczcionkaakapitu"/>
    <w:uiPriority w:val="99"/>
    <w:unhideWhenUsed/>
    <w:rsid w:val="00355A1F"/>
    <w:rPr>
      <w:color w:val="0563C1" w:themeColor="hyperlink"/>
      <w:u w:val="single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55A1F"/>
    <w:pPr>
      <w:suppressAutoHyphens w:val="0"/>
      <w:spacing w:line="259" w:lineRule="auto"/>
      <w:jc w:val="left"/>
      <w:outlineLvl w:val="9"/>
    </w:pPr>
    <w:rPr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355A1F"/>
    <w:rPr>
      <w:rFonts w:asciiTheme="majorHAnsi" w:eastAsiaTheme="majorEastAsia" w:hAnsiTheme="majorHAnsi" w:cstheme="majorBidi"/>
      <w:i/>
      <w:iCs/>
      <w:color w:val="2F5496" w:themeColor="accent1" w:themeShade="BF"/>
      <w:kern w:val="0"/>
      <w:sz w:val="20"/>
      <w14:ligatures w14:val="none"/>
    </w:rPr>
  </w:style>
  <w:style w:type="paragraph" w:styleId="Poprawka">
    <w:name w:val="Revision"/>
    <w:hidden/>
    <w:uiPriority w:val="99"/>
    <w:semiHidden/>
    <w:rsid w:val="00FE6AF4"/>
    <w:pPr>
      <w:spacing w:after="0" w:line="240" w:lineRule="auto"/>
    </w:pPr>
    <w:rPr>
      <w:kern w:val="0"/>
      <w:sz w:val="20"/>
      <w14:ligatures w14:val="non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06C02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06C02"/>
    <w:rPr>
      <w:rFonts w:ascii="Tahoma" w:hAnsi="Tahoma" w:cs="Tahoma"/>
      <w:kern w:val="0"/>
      <w:sz w:val="16"/>
      <w:szCs w:val="1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sv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9FCC54-3F54-4483-BD30-B4128D9EF5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302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 Grabowska</dc:creator>
  <cp:lastModifiedBy>celcat</cp:lastModifiedBy>
  <cp:revision>2</cp:revision>
  <dcterms:created xsi:type="dcterms:W3CDTF">2025-09-30T06:40:00Z</dcterms:created>
  <dcterms:modified xsi:type="dcterms:W3CDTF">2025-09-30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71efbd7a735f85675898c0064f53db0c960ebd62121ff115b5f61532e0647e</vt:lpwstr>
  </property>
</Properties>
</file>